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5F8A6" w14:textId="77777777" w:rsidR="004C707B" w:rsidRPr="004F7467" w:rsidRDefault="004C707B" w:rsidP="003A1EDC">
      <w:pPr>
        <w:jc w:val="center"/>
        <w:rPr>
          <w:b/>
        </w:rPr>
      </w:pPr>
      <w:r w:rsidRPr="004F7467">
        <w:rPr>
          <w:b/>
          <w:sz w:val="28"/>
        </w:rPr>
        <w:t>FOR IMMEDIATE RELEASE</w:t>
      </w:r>
    </w:p>
    <w:p w14:paraId="51D0AF9A" w14:textId="77777777" w:rsidR="004C707B" w:rsidRPr="004F7467" w:rsidRDefault="004C707B" w:rsidP="00A22102">
      <w:pPr>
        <w:spacing w:after="0" w:line="240" w:lineRule="auto"/>
        <w:jc w:val="center"/>
        <w:rPr>
          <w:b/>
        </w:rPr>
      </w:pPr>
      <w:r w:rsidRPr="004F7467">
        <w:rPr>
          <w:b/>
        </w:rPr>
        <w:t xml:space="preserve">Outstanding Local </w:t>
      </w:r>
      <w:r w:rsidR="007C0B7D" w:rsidRPr="004F7467">
        <w:rPr>
          <w:b/>
        </w:rPr>
        <w:t>Middle</w:t>
      </w:r>
      <w:r w:rsidRPr="004F7467">
        <w:rPr>
          <w:b/>
        </w:rPr>
        <w:t xml:space="preserve"> School </w:t>
      </w:r>
      <w:r w:rsidR="0089788E">
        <w:rPr>
          <w:b/>
        </w:rPr>
        <w:t>Student Selected to Perform at Royal Festival</w:t>
      </w:r>
      <w:r w:rsidRPr="004F7467">
        <w:rPr>
          <w:b/>
        </w:rPr>
        <w:t xml:space="preserve"> Hall</w:t>
      </w:r>
    </w:p>
    <w:p w14:paraId="4DED82BB" w14:textId="77777777" w:rsidR="004C707B" w:rsidRPr="004F7467" w:rsidRDefault="004C707B" w:rsidP="00A22102">
      <w:pPr>
        <w:spacing w:after="0" w:line="240" w:lineRule="auto"/>
        <w:jc w:val="center"/>
      </w:pPr>
    </w:p>
    <w:p w14:paraId="2BBD2D55" w14:textId="77777777" w:rsidR="00B710BE" w:rsidRPr="00DE013B" w:rsidRDefault="00B710BE" w:rsidP="00B710BE">
      <w:pPr>
        <w:spacing w:after="0" w:line="240" w:lineRule="auto"/>
      </w:pPr>
      <w:r w:rsidRPr="00DE013B">
        <w:t xml:space="preserve">Contact: </w:t>
      </w:r>
      <w:r w:rsidRPr="00DE013B">
        <w:rPr>
          <w:u w:val="single"/>
        </w:rPr>
        <w:t>&lt;Parent Name&gt;</w:t>
      </w:r>
    </w:p>
    <w:p w14:paraId="1380D0DA" w14:textId="77777777" w:rsidR="00B710BE" w:rsidRPr="00DE013B" w:rsidRDefault="00B710BE" w:rsidP="00B710BE">
      <w:pPr>
        <w:spacing w:after="0" w:line="240" w:lineRule="auto"/>
        <w:rPr>
          <w:u w:val="single"/>
        </w:rPr>
      </w:pPr>
      <w:r w:rsidRPr="00DE013B">
        <w:t xml:space="preserve">Phone: </w:t>
      </w:r>
      <w:r w:rsidRPr="00DE013B">
        <w:rPr>
          <w:u w:val="single"/>
        </w:rPr>
        <w:t>&lt;Parent Phone Number&gt;</w:t>
      </w:r>
    </w:p>
    <w:p w14:paraId="4FD8ECCC" w14:textId="77777777" w:rsidR="00B710BE" w:rsidRPr="00DE013B" w:rsidRDefault="00B710BE" w:rsidP="00B710BE">
      <w:pPr>
        <w:spacing w:after="0" w:line="240" w:lineRule="auto"/>
      </w:pPr>
      <w:r w:rsidRPr="00DE013B">
        <w:t xml:space="preserve">Email: </w:t>
      </w:r>
      <w:r w:rsidRPr="00DE013B">
        <w:rPr>
          <w:u w:val="single"/>
        </w:rPr>
        <w:t>&lt;Parent Email&gt;</w:t>
      </w:r>
      <w:r w:rsidRPr="00DE013B">
        <w:t xml:space="preserve"> </w:t>
      </w:r>
    </w:p>
    <w:p w14:paraId="55306FE4" w14:textId="12204E99" w:rsidR="004C707B" w:rsidRPr="004F7467" w:rsidRDefault="0040678A" w:rsidP="00B219FD">
      <w:pPr>
        <w:spacing w:after="0" w:line="240" w:lineRule="auto"/>
      </w:pPr>
      <w:r w:rsidRPr="004F7467">
        <w:t xml:space="preserve"> </w:t>
      </w:r>
    </w:p>
    <w:p w14:paraId="3E4154E5" w14:textId="77777777" w:rsidR="004C707B" w:rsidRPr="004F7467" w:rsidRDefault="004C707B" w:rsidP="00B219FD">
      <w:pPr>
        <w:spacing w:after="0"/>
      </w:pPr>
    </w:p>
    <w:p w14:paraId="6B62B193" w14:textId="3FE548CA" w:rsidR="004C707B" w:rsidRPr="004F7467" w:rsidRDefault="004C707B" w:rsidP="00296801">
      <w:pPr>
        <w:rPr>
          <w:rFonts w:cs="Tahoma"/>
        </w:rPr>
      </w:pPr>
      <w:r w:rsidRPr="004F7467">
        <w:rPr>
          <w:u w:val="single"/>
        </w:rPr>
        <w:t xml:space="preserve">&lt;City, State&gt; – &lt;Date&gt; </w:t>
      </w:r>
      <w:r w:rsidRPr="004F7467">
        <w:t xml:space="preserve">– </w:t>
      </w:r>
      <w:r w:rsidRPr="004F7467">
        <w:rPr>
          <w:u w:val="single"/>
        </w:rPr>
        <w:t>&lt;</w:t>
      </w:r>
      <w:r w:rsidR="002F609C" w:rsidRPr="004F7467">
        <w:rPr>
          <w:u w:val="single"/>
        </w:rPr>
        <w:t xml:space="preserve">Junior </w:t>
      </w:r>
      <w:r w:rsidRPr="004F7467">
        <w:rPr>
          <w:u w:val="single"/>
        </w:rPr>
        <w:t>Finalist Name&gt;</w:t>
      </w:r>
      <w:r w:rsidRPr="004F7467">
        <w:t xml:space="preserve">, a student at </w:t>
      </w:r>
      <w:r w:rsidRPr="004F7467">
        <w:rPr>
          <w:u w:val="single"/>
        </w:rPr>
        <w:t>&lt;School Name&gt;</w:t>
      </w:r>
      <w:r w:rsidRPr="004F7467">
        <w:t xml:space="preserve">, has been selected for the </w:t>
      </w:r>
      <w:hyperlink r:id="rId11" w:history="1">
        <w:r w:rsidR="0089788E">
          <w:rPr>
            <w:rStyle w:val="Hyperlink"/>
            <w:b/>
          </w:rPr>
          <w:t>20</w:t>
        </w:r>
        <w:r w:rsidR="00B710BE">
          <w:rPr>
            <w:rStyle w:val="Hyperlink"/>
            <w:b/>
          </w:rPr>
          <w:t>20</w:t>
        </w:r>
        <w:r w:rsidR="0089788E">
          <w:rPr>
            <w:rStyle w:val="Hyperlink"/>
            <w:b/>
          </w:rPr>
          <w:t xml:space="preserve"> Middle School Honors Performance Series at Royal Festival Hall</w:t>
        </w:r>
      </w:hyperlink>
      <w:r w:rsidRPr="004F7467">
        <w:t xml:space="preserve">.  </w:t>
      </w:r>
      <w:r w:rsidRPr="004F7467">
        <w:rPr>
          <w:u w:val="single"/>
        </w:rPr>
        <w:t>&lt;She/he&gt;</w:t>
      </w:r>
      <w:r w:rsidRPr="004F7467">
        <w:t xml:space="preserve"> will </w:t>
      </w:r>
      <w:r w:rsidR="0043551F" w:rsidRPr="004F7467">
        <w:t>perform</w:t>
      </w:r>
      <w:r w:rsidR="0040678A" w:rsidRPr="004F7467">
        <w:t xml:space="preserve"> </w:t>
      </w:r>
      <w:r w:rsidR="00C42FA3" w:rsidRPr="004F7467">
        <w:t xml:space="preserve">as </w:t>
      </w:r>
      <w:r w:rsidR="00C42FA3" w:rsidRPr="004F7467">
        <w:rPr>
          <w:u w:val="single"/>
        </w:rPr>
        <w:t>&lt;a/an&gt;</w:t>
      </w:r>
      <w:r w:rsidR="00C42FA3" w:rsidRPr="004F7467">
        <w:t xml:space="preserve"> </w:t>
      </w:r>
      <w:r w:rsidR="0040678A" w:rsidRPr="004F7467">
        <w:rPr>
          <w:u w:val="single"/>
        </w:rPr>
        <w:t>&lt;Part&gt;</w:t>
      </w:r>
      <w:r w:rsidR="0043551F" w:rsidRPr="004F7467">
        <w:t xml:space="preserve"> at </w:t>
      </w:r>
      <w:r w:rsidR="0089788E">
        <w:t>Royal Festival</w:t>
      </w:r>
      <w:r w:rsidR="0043551F" w:rsidRPr="004F7467">
        <w:t xml:space="preserve"> Hall </w:t>
      </w:r>
      <w:r w:rsidR="006B5A7C">
        <w:t xml:space="preserve">in July </w:t>
      </w:r>
      <w:r w:rsidR="0043551F" w:rsidRPr="004F7467">
        <w:t>with</w:t>
      </w:r>
      <w:r w:rsidRPr="004F7467">
        <w:t xml:space="preserve"> the </w:t>
      </w:r>
      <w:r w:rsidRPr="004F7467">
        <w:rPr>
          <w:u w:val="single"/>
        </w:rPr>
        <w:t xml:space="preserve">&lt;Honors </w:t>
      </w:r>
      <w:r w:rsidR="002F609C" w:rsidRPr="004F7467">
        <w:rPr>
          <w:u w:val="single"/>
        </w:rPr>
        <w:t xml:space="preserve">Junior </w:t>
      </w:r>
      <w:r w:rsidRPr="004F7467">
        <w:rPr>
          <w:u w:val="single"/>
        </w:rPr>
        <w:t>Choir/Band/Orchestra&gt;</w:t>
      </w:r>
      <w:r w:rsidRPr="004F7467">
        <w:rPr>
          <w:rFonts w:cs="Tahoma"/>
        </w:rPr>
        <w:t>.  Participation in</w:t>
      </w:r>
      <w:r w:rsidR="0043551F" w:rsidRPr="004F7467">
        <w:rPr>
          <w:rFonts w:cs="Tahoma"/>
        </w:rPr>
        <w:t xml:space="preserve"> one of the </w:t>
      </w:r>
      <w:r w:rsidRPr="004F7467">
        <w:rPr>
          <w:rFonts w:cs="Tahoma"/>
        </w:rPr>
        <w:t>Honors</w:t>
      </w:r>
      <w:r w:rsidR="007C0B7D" w:rsidRPr="004F7467">
        <w:rPr>
          <w:rFonts w:cs="Tahoma"/>
        </w:rPr>
        <w:t xml:space="preserve"> </w:t>
      </w:r>
      <w:r w:rsidR="0043551F" w:rsidRPr="004F7467">
        <w:rPr>
          <w:rFonts w:cs="Tahoma"/>
        </w:rPr>
        <w:t xml:space="preserve">Ensembles </w:t>
      </w:r>
      <w:r w:rsidRPr="004F7467">
        <w:rPr>
          <w:rFonts w:cs="Tahoma"/>
        </w:rPr>
        <w:t>is limited to the highest</w:t>
      </w:r>
      <w:r w:rsidR="00B710BE">
        <w:rPr>
          <w:rFonts w:cs="Tahoma"/>
        </w:rPr>
        <w:t>-</w:t>
      </w:r>
      <w:r w:rsidRPr="004F7467">
        <w:rPr>
          <w:rFonts w:cs="Tahoma"/>
        </w:rPr>
        <w:t xml:space="preserve">rated </w:t>
      </w:r>
      <w:r w:rsidR="007C0B7D" w:rsidRPr="004F7467">
        <w:rPr>
          <w:rFonts w:cs="Tahoma"/>
        </w:rPr>
        <w:t>middle</w:t>
      </w:r>
      <w:r w:rsidRPr="004F7467">
        <w:rPr>
          <w:rFonts w:cs="Tahoma"/>
        </w:rPr>
        <w:t xml:space="preserve"> school performers</w:t>
      </w:r>
      <w:r w:rsidRPr="004F7467">
        <w:t xml:space="preserve"> from across North America</w:t>
      </w:r>
      <w:r w:rsidR="0043551F" w:rsidRPr="004F7467">
        <w:t xml:space="preserve"> and select schools internationally</w:t>
      </w:r>
      <w:r w:rsidR="00BA17DA" w:rsidRPr="004F7467">
        <w:t>.</w:t>
      </w:r>
    </w:p>
    <w:p w14:paraId="4443532E" w14:textId="7EF693BA" w:rsidR="004C707B" w:rsidRPr="004F7467" w:rsidRDefault="004C707B" w:rsidP="00DD6013">
      <w:pPr>
        <w:rPr>
          <w:szCs w:val="20"/>
        </w:rPr>
      </w:pPr>
      <w:r w:rsidRPr="004F7467">
        <w:rPr>
          <w:u w:val="single"/>
        </w:rPr>
        <w:t>&lt;</w:t>
      </w:r>
      <w:r w:rsidR="002F609C" w:rsidRPr="004F7467">
        <w:rPr>
          <w:u w:val="single"/>
        </w:rPr>
        <w:t xml:space="preserve">Junior </w:t>
      </w:r>
      <w:r w:rsidRPr="004F7467">
        <w:rPr>
          <w:u w:val="single"/>
        </w:rPr>
        <w:t>Finalist Name&gt;</w:t>
      </w:r>
      <w:r w:rsidRPr="004F7467">
        <w:t xml:space="preserve"> auditioned this </w:t>
      </w:r>
      <w:r w:rsidR="00B710BE">
        <w:t>winter</w:t>
      </w:r>
      <w:r w:rsidR="00B710BE" w:rsidRPr="004F7467">
        <w:t xml:space="preserve"> </w:t>
      </w:r>
      <w:r w:rsidRPr="004F7467">
        <w:t xml:space="preserve">for the Honors Performance Series and was accepted after a review by the </w:t>
      </w:r>
      <w:r w:rsidR="0043551F" w:rsidRPr="004F7467">
        <w:t xml:space="preserve">Honors </w:t>
      </w:r>
      <w:r w:rsidRPr="004F7467">
        <w:t>Selection Board.  A</w:t>
      </w:r>
      <w:r w:rsidRPr="004F7467">
        <w:rPr>
          <w:szCs w:val="20"/>
        </w:rPr>
        <w:t xml:space="preserve">cceptance to the elite group is a direct result of the talent, dedication, and achievements demonstrated in </w:t>
      </w:r>
      <w:r w:rsidRPr="004F7467">
        <w:rPr>
          <w:szCs w:val="20"/>
          <w:u w:val="single"/>
        </w:rPr>
        <w:t>&lt;his/her&gt;</w:t>
      </w:r>
      <w:r w:rsidRPr="004F7467">
        <w:rPr>
          <w:szCs w:val="20"/>
        </w:rPr>
        <w:t xml:space="preserve"> application and audition recording.  </w:t>
      </w:r>
      <w:r w:rsidRPr="004F7467">
        <w:rPr>
          <w:szCs w:val="20"/>
          <w:u w:val="single"/>
        </w:rPr>
        <w:t>&lt;</w:t>
      </w:r>
      <w:r w:rsidR="002F609C" w:rsidRPr="004F7467">
        <w:rPr>
          <w:szCs w:val="20"/>
          <w:u w:val="single"/>
        </w:rPr>
        <w:t xml:space="preserve">Junior </w:t>
      </w:r>
      <w:r w:rsidRPr="004F7467">
        <w:rPr>
          <w:szCs w:val="20"/>
          <w:u w:val="single"/>
        </w:rPr>
        <w:t>Finalist Name&gt;</w:t>
      </w:r>
      <w:r w:rsidRPr="004F7467">
        <w:rPr>
          <w:szCs w:val="20"/>
        </w:rPr>
        <w:t xml:space="preserve"> will join other performers from </w:t>
      </w:r>
      <w:r w:rsidR="00803EAA">
        <w:rPr>
          <w:szCs w:val="20"/>
        </w:rPr>
        <w:t>23</w:t>
      </w:r>
      <w:r w:rsidRPr="004F7467">
        <w:rPr>
          <w:szCs w:val="20"/>
        </w:rPr>
        <w:t xml:space="preserve"> United States</w:t>
      </w:r>
      <w:r w:rsidR="0089788E">
        <w:rPr>
          <w:szCs w:val="20"/>
        </w:rPr>
        <w:t xml:space="preserve"> and </w:t>
      </w:r>
      <w:r w:rsidR="00803EAA">
        <w:rPr>
          <w:szCs w:val="20"/>
        </w:rPr>
        <w:t>Qatar</w:t>
      </w:r>
      <w:r w:rsidRPr="004F7467">
        <w:t>.</w:t>
      </w:r>
    </w:p>
    <w:p w14:paraId="3FDECA99" w14:textId="1A6771B0" w:rsidR="00F76802" w:rsidRDefault="00F76802" w:rsidP="00296801">
      <w:pPr>
        <w:rPr>
          <w:i/>
        </w:rPr>
      </w:pPr>
      <w:r w:rsidRPr="00505DAF">
        <w:rPr>
          <w:i/>
        </w:rPr>
        <w:t xml:space="preserve">“Being selected to the </w:t>
      </w:r>
      <w:r w:rsidRPr="00505DAF">
        <w:rPr>
          <w:i/>
          <w:iCs/>
        </w:rPr>
        <w:t>Honors Performance Series</w:t>
      </w:r>
      <w:r w:rsidRPr="00505DAF">
        <w:rPr>
          <w:i/>
        </w:rPr>
        <w:t xml:space="preserve"> is something each Junior Finalist should be extremely proud of accomplishing,” said Matt Castrina, Vice President for the Honors Performance Series. “We process thousands of nominations annually, selecting only the most talented student perf</w:t>
      </w:r>
      <w:bookmarkStart w:id="0" w:name="_GoBack"/>
      <w:bookmarkEnd w:id="0"/>
      <w:r w:rsidRPr="00505DAF">
        <w:rPr>
          <w:i/>
        </w:rPr>
        <w:t xml:space="preserve">ormers.  Working with these conductors and performing at </w:t>
      </w:r>
      <w:r>
        <w:rPr>
          <w:i/>
        </w:rPr>
        <w:t>Royal Festival Hall</w:t>
      </w:r>
      <w:r w:rsidRPr="00505DAF">
        <w:rPr>
          <w:i/>
        </w:rPr>
        <w:t xml:space="preserve"> is a once-in-a-lifetime experience that these musicians never forget.”</w:t>
      </w:r>
    </w:p>
    <w:p w14:paraId="1B938DA7" w14:textId="085F0210" w:rsidR="004C707B" w:rsidRPr="004F7467" w:rsidRDefault="004C707B" w:rsidP="00296801">
      <w:r w:rsidRPr="004F7467">
        <w:rPr>
          <w:u w:val="single"/>
        </w:rPr>
        <w:t>&lt;</w:t>
      </w:r>
      <w:r w:rsidR="002F609C" w:rsidRPr="004F7467">
        <w:rPr>
          <w:u w:val="single"/>
        </w:rPr>
        <w:t xml:space="preserve">Junior Finalist </w:t>
      </w:r>
      <w:r w:rsidRPr="004F7467">
        <w:rPr>
          <w:u w:val="single"/>
        </w:rPr>
        <w:t>Name&gt;</w:t>
      </w:r>
      <w:r w:rsidR="0040678A" w:rsidRPr="004F7467">
        <w:t xml:space="preserve"> has studied</w:t>
      </w:r>
      <w:r w:rsidRPr="004F7467">
        <w:t xml:space="preserve"> music </w:t>
      </w:r>
      <w:r w:rsidR="0040678A" w:rsidRPr="004F7467">
        <w:t>for</w:t>
      </w:r>
      <w:r w:rsidRPr="004F7467">
        <w:t xml:space="preserve"> </w:t>
      </w:r>
      <w:r w:rsidRPr="004F7467">
        <w:rPr>
          <w:u w:val="single"/>
        </w:rPr>
        <w:t>&lt;</w:t>
      </w:r>
      <w:r w:rsidR="0040678A" w:rsidRPr="004F7467">
        <w:rPr>
          <w:u w:val="single"/>
        </w:rPr>
        <w:t># Years</w:t>
      </w:r>
      <w:r w:rsidRPr="004F7467">
        <w:rPr>
          <w:u w:val="single"/>
        </w:rPr>
        <w:t>&gt;</w:t>
      </w:r>
      <w:r w:rsidRPr="004F7467">
        <w:t xml:space="preserve"> </w:t>
      </w:r>
      <w:r w:rsidR="0040678A" w:rsidRPr="004F7467">
        <w:t xml:space="preserve">years </w:t>
      </w:r>
      <w:r w:rsidRPr="004F7467">
        <w:t xml:space="preserve">and is a member of </w:t>
      </w:r>
      <w:r w:rsidRPr="004F7467">
        <w:rPr>
          <w:u w:val="single"/>
        </w:rPr>
        <w:t>&lt;Performance Group</w:t>
      </w:r>
      <w:r w:rsidR="0043551F" w:rsidRPr="004F7467">
        <w:rPr>
          <w:u w:val="single"/>
        </w:rPr>
        <w:t>(</w:t>
      </w:r>
      <w:r w:rsidRPr="004F7467">
        <w:rPr>
          <w:u w:val="single"/>
        </w:rPr>
        <w:t>s</w:t>
      </w:r>
      <w:r w:rsidR="0043551F" w:rsidRPr="004F7467">
        <w:rPr>
          <w:u w:val="single"/>
        </w:rPr>
        <w:t>)</w:t>
      </w:r>
      <w:r w:rsidRPr="004F7467">
        <w:rPr>
          <w:u w:val="single"/>
        </w:rPr>
        <w:t>&gt;</w:t>
      </w:r>
      <w:r w:rsidRPr="004F7467">
        <w:t xml:space="preserve">.  </w:t>
      </w:r>
      <w:r w:rsidR="0040678A" w:rsidRPr="004F7467">
        <w:rPr>
          <w:u w:val="single"/>
        </w:rPr>
        <w:t>&lt;Sentence about awards/honors received&gt;</w:t>
      </w:r>
      <w:r w:rsidR="0040678A" w:rsidRPr="004F7467">
        <w:t xml:space="preserve">. In response to </w:t>
      </w:r>
      <w:r w:rsidR="0040678A" w:rsidRPr="004F7467">
        <w:rPr>
          <w:u w:val="single"/>
        </w:rPr>
        <w:t>&lt;his/her&gt;</w:t>
      </w:r>
      <w:r w:rsidR="0040678A" w:rsidRPr="004F7467">
        <w:t xml:space="preserve"> selection as a </w:t>
      </w:r>
      <w:r w:rsidR="002F609C" w:rsidRPr="004F7467">
        <w:t xml:space="preserve">Junior </w:t>
      </w:r>
      <w:r w:rsidR="0040678A" w:rsidRPr="004F7467">
        <w:t xml:space="preserve">Finalist, </w:t>
      </w:r>
      <w:r w:rsidR="0040678A" w:rsidRPr="004F7467">
        <w:rPr>
          <w:u w:val="single"/>
        </w:rPr>
        <w:t>&lt;</w:t>
      </w:r>
      <w:r w:rsidR="002F609C" w:rsidRPr="004F7467">
        <w:rPr>
          <w:u w:val="single"/>
        </w:rPr>
        <w:t xml:space="preserve">Junior Finalist </w:t>
      </w:r>
      <w:r w:rsidR="0040678A" w:rsidRPr="004F7467">
        <w:rPr>
          <w:u w:val="single"/>
        </w:rPr>
        <w:t>Name&gt;</w:t>
      </w:r>
      <w:r w:rsidR="0040678A" w:rsidRPr="004F7467">
        <w:t xml:space="preserve"> said, “</w:t>
      </w:r>
      <w:r w:rsidR="0040678A" w:rsidRPr="004F7467">
        <w:rPr>
          <w:u w:val="single"/>
        </w:rPr>
        <w:t>&lt;Student Quote&gt;</w:t>
      </w:r>
      <w:r w:rsidR="0040678A" w:rsidRPr="004F7467">
        <w:t>.”</w:t>
      </w:r>
    </w:p>
    <w:p w14:paraId="06AE06C7" w14:textId="40D7E43D" w:rsidR="004C707B" w:rsidRPr="004F7467" w:rsidRDefault="007C0B7D">
      <w:r w:rsidRPr="004F7467">
        <w:t xml:space="preserve">Junior </w:t>
      </w:r>
      <w:r w:rsidR="004C707B" w:rsidRPr="004F7467">
        <w:t xml:space="preserve">Finalists will come together </w:t>
      </w:r>
      <w:r w:rsidR="00B710BE">
        <w:t xml:space="preserve">in London </w:t>
      </w:r>
      <w:r w:rsidR="004C707B" w:rsidRPr="004F7467">
        <w:t xml:space="preserve">for five days in </w:t>
      </w:r>
      <w:r w:rsidR="0089788E">
        <w:t>July</w:t>
      </w:r>
      <w:r w:rsidR="00B710BE">
        <w:t>. They will</w:t>
      </w:r>
      <w:r w:rsidR="004C707B" w:rsidRPr="004F7467">
        <w:rPr>
          <w:szCs w:val="20"/>
        </w:rPr>
        <w:t xml:space="preserve"> have the opportunity to learn from </w:t>
      </w:r>
      <w:r w:rsidR="00B710BE" w:rsidRPr="007F38CD">
        <w:rPr>
          <w:szCs w:val="20"/>
        </w:rPr>
        <w:t>world-renowned conductors</w:t>
      </w:r>
      <w:r w:rsidR="00B710BE">
        <w:rPr>
          <w:szCs w:val="20"/>
          <w:u w:val="single"/>
        </w:rPr>
        <w:t>,</w:t>
      </w:r>
      <w:r w:rsidR="004C707B" w:rsidRPr="004F7467">
        <w:rPr>
          <w:szCs w:val="20"/>
        </w:rPr>
        <w:t xml:space="preserve"> work with other </w:t>
      </w:r>
      <w:r w:rsidR="002F609C" w:rsidRPr="004F7467">
        <w:rPr>
          <w:szCs w:val="20"/>
        </w:rPr>
        <w:t xml:space="preserve">Junior </w:t>
      </w:r>
      <w:r w:rsidR="004C707B" w:rsidRPr="004F7467">
        <w:rPr>
          <w:szCs w:val="20"/>
        </w:rPr>
        <w:t xml:space="preserve">Finalists, and get a taste of </w:t>
      </w:r>
      <w:r w:rsidR="0089788E">
        <w:rPr>
          <w:szCs w:val="20"/>
        </w:rPr>
        <w:t>London</w:t>
      </w:r>
      <w:r w:rsidR="004C707B" w:rsidRPr="004F7467">
        <w:rPr>
          <w:szCs w:val="20"/>
        </w:rPr>
        <w:t xml:space="preserve">. </w:t>
      </w:r>
      <w:r w:rsidR="004C707B" w:rsidRPr="004F7467">
        <w:t xml:space="preserve">The </w:t>
      </w:r>
      <w:r w:rsidR="00B710BE">
        <w:t>Friday, July 31</w:t>
      </w:r>
      <w:r w:rsidR="000A2A0B" w:rsidRPr="004F7467">
        <w:t xml:space="preserve"> </w:t>
      </w:r>
      <w:r w:rsidR="004C707B" w:rsidRPr="004F7467">
        <w:t xml:space="preserve">performance is </w:t>
      </w:r>
      <w:r w:rsidR="0043551F" w:rsidRPr="004F7467">
        <w:t>open</w:t>
      </w:r>
      <w:r w:rsidR="004C707B" w:rsidRPr="004F7467">
        <w:t xml:space="preserve"> to the public.</w:t>
      </w:r>
      <w:r w:rsidR="000A2A0B" w:rsidRPr="004F7467">
        <w:t xml:space="preserve"> Tickets can be purchased</w:t>
      </w:r>
      <w:r w:rsidR="0043551F" w:rsidRPr="004F7467">
        <w:t xml:space="preserve"> beginning 60 days prior to the performance through the </w:t>
      </w:r>
      <w:r w:rsidR="0089788E">
        <w:t>Royal Festival</w:t>
      </w:r>
      <w:r w:rsidR="0043551F" w:rsidRPr="004F7467">
        <w:t xml:space="preserve"> Hall box office</w:t>
      </w:r>
      <w:r w:rsidR="0040678A" w:rsidRPr="004F7467">
        <w:t>.</w:t>
      </w:r>
    </w:p>
    <w:p w14:paraId="5D46C23A" w14:textId="19CD3A3C" w:rsidR="004C707B" w:rsidRPr="004F7467" w:rsidRDefault="004C707B">
      <w:pPr>
        <w:rPr>
          <w:rFonts w:cs="Tahoma"/>
        </w:rPr>
      </w:pPr>
      <w:r w:rsidRPr="004F7467">
        <w:t xml:space="preserve">The Honors Performance Series was created to showcase accomplished individual high school </w:t>
      </w:r>
      <w:r w:rsidR="007C0B7D" w:rsidRPr="004F7467">
        <w:t xml:space="preserve">and middle school </w:t>
      </w:r>
      <w:r w:rsidRPr="004F7467">
        <w:t xml:space="preserve">performers </w:t>
      </w:r>
      <w:r w:rsidR="000A2A0B" w:rsidRPr="004F7467">
        <w:t xml:space="preserve">on an international level </w:t>
      </w:r>
      <w:r w:rsidRPr="004F7467">
        <w:t>by allowing them to study under master conductors and perform in the celebrated venue, Carnegie Hall.</w:t>
      </w:r>
      <w:r w:rsidR="00F53D8A" w:rsidRPr="00F53D8A">
        <w:rPr>
          <w:rFonts w:ascii="Segoe UI" w:hAnsi="Segoe UI" w:cs="Segoe UI"/>
          <w:sz w:val="21"/>
          <w:szCs w:val="21"/>
        </w:rPr>
        <w:t xml:space="preserve"> </w:t>
      </w:r>
      <w:r w:rsidR="00F53D8A" w:rsidRPr="00F53D8A">
        <w:t>The Middle School Honors Performance Series at Royal Festival Hall builds upon the heritage of the Carnegie Hall Series and challenges young musicians at yet another revered performance institution</w:t>
      </w:r>
      <w:r w:rsidR="00F53D8A">
        <w:t xml:space="preserve">. </w:t>
      </w:r>
      <w:r w:rsidR="00060F5D" w:rsidRPr="004F7467">
        <w:t>The Honors Performance Series is proudly presented by WorldStrides, the nation’s lea</w:t>
      </w:r>
      <w:r w:rsidR="00C42FA3" w:rsidRPr="004F7467">
        <w:t>ding educational travel organization</w:t>
      </w:r>
      <w:r w:rsidR="00060F5D" w:rsidRPr="004F7467">
        <w:t xml:space="preserve">. </w:t>
      </w:r>
      <w:r w:rsidRPr="004F7467">
        <w:rPr>
          <w:rFonts w:cs="Tahoma"/>
        </w:rPr>
        <w:t xml:space="preserve">Learn more by visiting </w:t>
      </w:r>
      <w:hyperlink r:id="rId12" w:history="1">
        <w:r w:rsidR="0040678A" w:rsidRPr="004F7467">
          <w:rPr>
            <w:rStyle w:val="Hyperlink"/>
            <w:rFonts w:cs="Tahoma"/>
          </w:rPr>
          <w:t>www.honorsperformance.org</w:t>
        </w:r>
      </w:hyperlink>
      <w:r w:rsidR="0040678A" w:rsidRPr="004F7467">
        <w:rPr>
          <w:rFonts w:cs="Tahoma"/>
        </w:rPr>
        <w:t xml:space="preserve"> and </w:t>
      </w:r>
      <w:hyperlink r:id="rId13" w:history="1">
        <w:r w:rsidR="0040678A" w:rsidRPr="004F7467">
          <w:rPr>
            <w:rStyle w:val="Hyperlink"/>
            <w:rFonts w:cs="Tahoma"/>
          </w:rPr>
          <w:t>www.worldstrides.com</w:t>
        </w:r>
      </w:hyperlink>
      <w:r w:rsidR="0040678A" w:rsidRPr="004F7467">
        <w:rPr>
          <w:rFonts w:cs="Tahoma"/>
        </w:rPr>
        <w:t xml:space="preserve">. </w:t>
      </w:r>
    </w:p>
    <w:p w14:paraId="7E962546" w14:textId="70744623" w:rsidR="004C707B" w:rsidRPr="004F7467" w:rsidRDefault="004C707B" w:rsidP="00345622">
      <w:pPr>
        <w:jc w:val="center"/>
      </w:pPr>
      <w:r w:rsidRPr="004F7467">
        <w:rPr>
          <w:rFonts w:cs="Tahoma"/>
        </w:rPr>
        <w:t>###</w:t>
      </w:r>
      <w:r w:rsidR="00165FC2" w:rsidRPr="004F7467">
        <w:rPr>
          <w:noProof/>
        </w:rPr>
        <w:drawing>
          <wp:anchor distT="0" distB="0" distL="114300" distR="114300" simplePos="0" relativeHeight="251658243" behindDoc="0" locked="0" layoutInCell="1" allowOverlap="1" wp14:anchorId="6120F872" wp14:editId="4B9A1068">
            <wp:simplePos x="0" y="0"/>
            <wp:positionH relativeFrom="column">
              <wp:posOffset>5711190</wp:posOffset>
            </wp:positionH>
            <wp:positionV relativeFrom="paragraph">
              <wp:posOffset>9067800</wp:posOffset>
            </wp:positionV>
            <wp:extent cx="1463040" cy="932815"/>
            <wp:effectExtent l="0" t="0" r="0" b="0"/>
            <wp:wrapNone/>
            <wp:docPr id="2" name="Picture 8" descr="menc_logo_corp_mbr_s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menc_logo_corp_mbr_sm"/>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3040" cy="932815"/>
                    </a:xfrm>
                    <a:prstGeom prst="rect">
                      <a:avLst/>
                    </a:prstGeom>
                    <a:noFill/>
                  </pic:spPr>
                </pic:pic>
              </a:graphicData>
            </a:graphic>
            <wp14:sizeRelH relativeFrom="page">
              <wp14:pctWidth>0</wp14:pctWidth>
            </wp14:sizeRelH>
            <wp14:sizeRelV relativeFrom="page">
              <wp14:pctHeight>0</wp14:pctHeight>
            </wp14:sizeRelV>
          </wp:anchor>
        </w:drawing>
      </w:r>
      <w:r w:rsidR="00165FC2" w:rsidRPr="004F7467">
        <w:rPr>
          <w:noProof/>
        </w:rPr>
        <w:drawing>
          <wp:anchor distT="0" distB="0" distL="114300" distR="114300" simplePos="0" relativeHeight="251658242" behindDoc="0" locked="0" layoutInCell="1" allowOverlap="1" wp14:anchorId="48E81DBB" wp14:editId="16FA59A0">
            <wp:simplePos x="0" y="0"/>
            <wp:positionH relativeFrom="column">
              <wp:posOffset>5851525</wp:posOffset>
            </wp:positionH>
            <wp:positionV relativeFrom="paragraph">
              <wp:posOffset>9196070</wp:posOffset>
            </wp:positionV>
            <wp:extent cx="990600" cy="488950"/>
            <wp:effectExtent l="0" t="0" r="0" b="0"/>
            <wp:wrapNone/>
            <wp:docPr id="3" name="Picture 7" descr="menc_logo_corp_mbr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enc_logo_corp_mbr_s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90600" cy="488950"/>
                    </a:xfrm>
                    <a:prstGeom prst="rect">
                      <a:avLst/>
                    </a:prstGeom>
                    <a:noFill/>
                  </pic:spPr>
                </pic:pic>
              </a:graphicData>
            </a:graphic>
            <wp14:sizeRelH relativeFrom="page">
              <wp14:pctWidth>0</wp14:pctWidth>
            </wp14:sizeRelH>
            <wp14:sizeRelV relativeFrom="page">
              <wp14:pctHeight>0</wp14:pctHeight>
            </wp14:sizeRelV>
          </wp:anchor>
        </w:drawing>
      </w:r>
      <w:r w:rsidR="00165FC2" w:rsidRPr="004F7467">
        <w:rPr>
          <w:noProof/>
        </w:rPr>
        <w:drawing>
          <wp:anchor distT="0" distB="0" distL="114300" distR="114300" simplePos="0" relativeHeight="251658241" behindDoc="0" locked="0" layoutInCell="1" allowOverlap="1" wp14:anchorId="0BC9737E" wp14:editId="7DC22EC1">
            <wp:simplePos x="0" y="0"/>
            <wp:positionH relativeFrom="column">
              <wp:posOffset>5851525</wp:posOffset>
            </wp:positionH>
            <wp:positionV relativeFrom="paragraph">
              <wp:posOffset>9196070</wp:posOffset>
            </wp:positionV>
            <wp:extent cx="990600" cy="488950"/>
            <wp:effectExtent l="0" t="0" r="0" b="0"/>
            <wp:wrapNone/>
            <wp:docPr id="4" name="Picture 6" descr="menc_logo_corp_mbr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enc_logo_corp_mbr_s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90600" cy="488950"/>
                    </a:xfrm>
                    <a:prstGeom prst="rect">
                      <a:avLst/>
                    </a:prstGeom>
                    <a:noFill/>
                  </pic:spPr>
                </pic:pic>
              </a:graphicData>
            </a:graphic>
            <wp14:sizeRelH relativeFrom="page">
              <wp14:pctWidth>0</wp14:pctWidth>
            </wp14:sizeRelH>
            <wp14:sizeRelV relativeFrom="page">
              <wp14:pctHeight>0</wp14:pctHeight>
            </wp14:sizeRelV>
          </wp:anchor>
        </w:drawing>
      </w:r>
      <w:r w:rsidR="00165FC2" w:rsidRPr="004F7467">
        <w:rPr>
          <w:noProof/>
        </w:rPr>
        <w:drawing>
          <wp:anchor distT="0" distB="0" distL="114300" distR="114300" simplePos="0" relativeHeight="251658240" behindDoc="0" locked="0" layoutInCell="1" allowOverlap="1" wp14:anchorId="4A60531C" wp14:editId="0C4EB559">
            <wp:simplePos x="0" y="0"/>
            <wp:positionH relativeFrom="column">
              <wp:posOffset>5851525</wp:posOffset>
            </wp:positionH>
            <wp:positionV relativeFrom="paragraph">
              <wp:posOffset>9196070</wp:posOffset>
            </wp:positionV>
            <wp:extent cx="990600" cy="488950"/>
            <wp:effectExtent l="0" t="0" r="0" b="0"/>
            <wp:wrapNone/>
            <wp:docPr id="5" name="Picture 5" descr="menc_logo_corp_mbr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enc_logo_corp_mbr_s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90600" cy="488950"/>
                    </a:xfrm>
                    <a:prstGeom prst="rect">
                      <a:avLst/>
                    </a:prstGeom>
                    <a:noFill/>
                  </pic:spPr>
                </pic:pic>
              </a:graphicData>
            </a:graphic>
            <wp14:sizeRelH relativeFrom="page">
              <wp14:pctWidth>0</wp14:pctWidth>
            </wp14:sizeRelH>
            <wp14:sizeRelV relativeFrom="page">
              <wp14:pctHeight>0</wp14:pctHeight>
            </wp14:sizeRelV>
          </wp:anchor>
        </w:drawing>
      </w:r>
      <w:r w:rsidRPr="004F7467">
        <w:t xml:space="preserve"> </w:t>
      </w:r>
    </w:p>
    <w:sectPr w:rsidR="004C707B" w:rsidRPr="004F7467" w:rsidSect="0040678A">
      <w:headerReference w:type="even" r:id="rId16"/>
      <w:headerReference w:type="default" r:id="rId17"/>
      <w:footerReference w:type="even" r:id="rId18"/>
      <w:footerReference w:type="default" r:id="rId19"/>
      <w:headerReference w:type="first" r:id="rId20"/>
      <w:footerReference w:type="first" r:id="rId2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BD0AF" w14:textId="77777777" w:rsidR="00F53D8A" w:rsidRDefault="00F53D8A" w:rsidP="0040678A">
      <w:pPr>
        <w:spacing w:after="0" w:line="240" w:lineRule="auto"/>
      </w:pPr>
      <w:r>
        <w:separator/>
      </w:r>
    </w:p>
  </w:endnote>
  <w:endnote w:type="continuationSeparator" w:id="0">
    <w:p w14:paraId="5F9F48BA" w14:textId="77777777" w:rsidR="00F53D8A" w:rsidRDefault="00F53D8A" w:rsidP="0040678A">
      <w:pPr>
        <w:spacing w:after="0" w:line="240" w:lineRule="auto"/>
      </w:pPr>
      <w:r>
        <w:continuationSeparator/>
      </w:r>
    </w:p>
  </w:endnote>
  <w:endnote w:type="continuationNotice" w:id="1">
    <w:p w14:paraId="6FF83B20" w14:textId="77777777" w:rsidR="00BF3883" w:rsidRDefault="00BF38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D9AA1" w14:textId="77777777" w:rsidR="00F53D8A" w:rsidRDefault="00F53D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69CA3" w14:textId="77777777" w:rsidR="00F53D8A" w:rsidRDefault="00F53D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D59C9" w14:textId="77777777" w:rsidR="00F53D8A" w:rsidRDefault="00F53D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9A879" w14:textId="77777777" w:rsidR="00F53D8A" w:rsidRDefault="00F53D8A" w:rsidP="0040678A">
      <w:pPr>
        <w:spacing w:after="0" w:line="240" w:lineRule="auto"/>
      </w:pPr>
      <w:r>
        <w:separator/>
      </w:r>
    </w:p>
  </w:footnote>
  <w:footnote w:type="continuationSeparator" w:id="0">
    <w:p w14:paraId="009490A0" w14:textId="77777777" w:rsidR="00F53D8A" w:rsidRDefault="00F53D8A" w:rsidP="0040678A">
      <w:pPr>
        <w:spacing w:after="0" w:line="240" w:lineRule="auto"/>
      </w:pPr>
      <w:r>
        <w:continuationSeparator/>
      </w:r>
    </w:p>
  </w:footnote>
  <w:footnote w:type="continuationNotice" w:id="1">
    <w:p w14:paraId="41C62103" w14:textId="77777777" w:rsidR="00BF3883" w:rsidRDefault="00BF38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4C4CE" w14:textId="77777777" w:rsidR="00F53D8A" w:rsidRDefault="00F53D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4D5BB" w14:textId="77777777" w:rsidR="00F53D8A" w:rsidRDefault="00F53D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57B45" w14:textId="77777777" w:rsidR="00F53D8A" w:rsidRDefault="00F53D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0MjQxtTQ2MTcwNrVQ0lEKTi0uzszPAykwqgUAWssE4iwAAAA="/>
  </w:docVars>
  <w:rsids>
    <w:rsidRoot w:val="003A1EDC"/>
    <w:rsid w:val="00027764"/>
    <w:rsid w:val="00060F5D"/>
    <w:rsid w:val="000A229D"/>
    <w:rsid w:val="000A2A0B"/>
    <w:rsid w:val="000D148A"/>
    <w:rsid w:val="000D6CAE"/>
    <w:rsid w:val="000D6F00"/>
    <w:rsid w:val="00103F5D"/>
    <w:rsid w:val="00165FC2"/>
    <w:rsid w:val="001726F1"/>
    <w:rsid w:val="00191DFD"/>
    <w:rsid w:val="001B7D32"/>
    <w:rsid w:val="001F4919"/>
    <w:rsid w:val="002037C5"/>
    <w:rsid w:val="00221684"/>
    <w:rsid w:val="002276F3"/>
    <w:rsid w:val="00250989"/>
    <w:rsid w:val="00296801"/>
    <w:rsid w:val="002A4FD4"/>
    <w:rsid w:val="002B452C"/>
    <w:rsid w:val="002C3534"/>
    <w:rsid w:val="002E2BA8"/>
    <w:rsid w:val="002E4042"/>
    <w:rsid w:val="002F609C"/>
    <w:rsid w:val="0032147E"/>
    <w:rsid w:val="003342A3"/>
    <w:rsid w:val="00345622"/>
    <w:rsid w:val="00356756"/>
    <w:rsid w:val="00372EB8"/>
    <w:rsid w:val="003A1EDC"/>
    <w:rsid w:val="003D1E6F"/>
    <w:rsid w:val="003F737E"/>
    <w:rsid w:val="00400C6C"/>
    <w:rsid w:val="0040678A"/>
    <w:rsid w:val="00417408"/>
    <w:rsid w:val="0043551F"/>
    <w:rsid w:val="00466625"/>
    <w:rsid w:val="004A3961"/>
    <w:rsid w:val="004B0CCC"/>
    <w:rsid w:val="004C707B"/>
    <w:rsid w:val="004F001B"/>
    <w:rsid w:val="004F610B"/>
    <w:rsid w:val="004F7467"/>
    <w:rsid w:val="00505E7D"/>
    <w:rsid w:val="0051437D"/>
    <w:rsid w:val="00521823"/>
    <w:rsid w:val="005324DA"/>
    <w:rsid w:val="00597EC5"/>
    <w:rsid w:val="00613E44"/>
    <w:rsid w:val="00660259"/>
    <w:rsid w:val="00665FB8"/>
    <w:rsid w:val="00672C36"/>
    <w:rsid w:val="006B5A7C"/>
    <w:rsid w:val="00747D56"/>
    <w:rsid w:val="00752C7C"/>
    <w:rsid w:val="00756A65"/>
    <w:rsid w:val="007C0B7D"/>
    <w:rsid w:val="007F38CD"/>
    <w:rsid w:val="00803EAA"/>
    <w:rsid w:val="00812162"/>
    <w:rsid w:val="00813F73"/>
    <w:rsid w:val="00891EC7"/>
    <w:rsid w:val="0089788E"/>
    <w:rsid w:val="008C71F2"/>
    <w:rsid w:val="008F1A92"/>
    <w:rsid w:val="00955B5A"/>
    <w:rsid w:val="009B0300"/>
    <w:rsid w:val="009B4379"/>
    <w:rsid w:val="009F37D6"/>
    <w:rsid w:val="009F4338"/>
    <w:rsid w:val="00A04FCE"/>
    <w:rsid w:val="00A22102"/>
    <w:rsid w:val="00A63525"/>
    <w:rsid w:val="00A77588"/>
    <w:rsid w:val="00A964BD"/>
    <w:rsid w:val="00AE42E2"/>
    <w:rsid w:val="00B17873"/>
    <w:rsid w:val="00B219FD"/>
    <w:rsid w:val="00B710BE"/>
    <w:rsid w:val="00B84E95"/>
    <w:rsid w:val="00B856EA"/>
    <w:rsid w:val="00B9752B"/>
    <w:rsid w:val="00B97A60"/>
    <w:rsid w:val="00BA17DA"/>
    <w:rsid w:val="00BC4701"/>
    <w:rsid w:val="00BC4FFC"/>
    <w:rsid w:val="00BE4D01"/>
    <w:rsid w:val="00BF3883"/>
    <w:rsid w:val="00C11019"/>
    <w:rsid w:val="00C42FA3"/>
    <w:rsid w:val="00C503EF"/>
    <w:rsid w:val="00C56A0C"/>
    <w:rsid w:val="00C663F9"/>
    <w:rsid w:val="00C83ED0"/>
    <w:rsid w:val="00CA100F"/>
    <w:rsid w:val="00CB6056"/>
    <w:rsid w:val="00CD3D1D"/>
    <w:rsid w:val="00CD423E"/>
    <w:rsid w:val="00D01356"/>
    <w:rsid w:val="00D67491"/>
    <w:rsid w:val="00D7285D"/>
    <w:rsid w:val="00D916D7"/>
    <w:rsid w:val="00DD6013"/>
    <w:rsid w:val="00DE062E"/>
    <w:rsid w:val="00E75CDF"/>
    <w:rsid w:val="00ED7987"/>
    <w:rsid w:val="00EE2E55"/>
    <w:rsid w:val="00EE2E73"/>
    <w:rsid w:val="00F31B28"/>
    <w:rsid w:val="00F53D8A"/>
    <w:rsid w:val="00F66460"/>
    <w:rsid w:val="00F76802"/>
    <w:rsid w:val="00F770DA"/>
    <w:rsid w:val="00F83C2C"/>
    <w:rsid w:val="00FB299B"/>
    <w:rsid w:val="00FB7D66"/>
    <w:rsid w:val="00FC2D54"/>
    <w:rsid w:val="00FD3C4D"/>
    <w:rsid w:val="00FD4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FEC9B3E"/>
  <w15:chartTrackingRefBased/>
  <w15:docId w15:val="{33F0A1E3-C295-4F9A-A25A-65EEF47C5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4FFC"/>
    <w:pPr>
      <w:spacing w:after="200" w:line="276" w:lineRule="auto"/>
    </w:pPr>
    <w:rPr>
      <w:rFonts w:eastAsia="Times New Roman"/>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96801"/>
    <w:rPr>
      <w:rFonts w:cs="Times New Roman"/>
      <w:color w:val="0000FF"/>
      <w:u w:val="single"/>
    </w:rPr>
  </w:style>
  <w:style w:type="paragraph" w:styleId="BalloonText">
    <w:name w:val="Balloon Text"/>
    <w:basedOn w:val="Normal"/>
    <w:link w:val="BalloonTextChar"/>
    <w:uiPriority w:val="99"/>
    <w:semiHidden/>
    <w:rsid w:val="00296801"/>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296801"/>
    <w:rPr>
      <w:rFonts w:ascii="Tahoma" w:hAnsi="Tahoma" w:cs="Tahoma"/>
      <w:sz w:val="16"/>
      <w:szCs w:val="16"/>
    </w:rPr>
  </w:style>
  <w:style w:type="character" w:styleId="CommentReference">
    <w:name w:val="annotation reference"/>
    <w:uiPriority w:val="99"/>
    <w:semiHidden/>
    <w:rsid w:val="0032147E"/>
    <w:rPr>
      <w:rFonts w:cs="Times New Roman"/>
      <w:sz w:val="16"/>
      <w:szCs w:val="16"/>
    </w:rPr>
  </w:style>
  <w:style w:type="paragraph" w:styleId="CommentText">
    <w:name w:val="annotation text"/>
    <w:basedOn w:val="Normal"/>
    <w:link w:val="CommentTextChar"/>
    <w:uiPriority w:val="99"/>
    <w:semiHidden/>
    <w:rsid w:val="0032147E"/>
    <w:rPr>
      <w:sz w:val="20"/>
      <w:szCs w:val="20"/>
    </w:rPr>
  </w:style>
  <w:style w:type="character" w:customStyle="1" w:styleId="CommentTextChar">
    <w:name w:val="Comment Text Char"/>
    <w:link w:val="CommentText"/>
    <w:uiPriority w:val="99"/>
    <w:semiHidden/>
    <w:rsid w:val="00AF4BFC"/>
    <w:rPr>
      <w:rFonts w:eastAsia="Times New Roman"/>
      <w:sz w:val="20"/>
      <w:szCs w:val="20"/>
    </w:rPr>
  </w:style>
  <w:style w:type="paragraph" w:styleId="CommentSubject">
    <w:name w:val="annotation subject"/>
    <w:basedOn w:val="CommentText"/>
    <w:next w:val="CommentText"/>
    <w:link w:val="CommentSubjectChar"/>
    <w:uiPriority w:val="99"/>
    <w:semiHidden/>
    <w:rsid w:val="0032147E"/>
    <w:rPr>
      <w:b/>
      <w:bCs/>
    </w:rPr>
  </w:style>
  <w:style w:type="character" w:customStyle="1" w:styleId="CommentSubjectChar">
    <w:name w:val="Comment Subject Char"/>
    <w:link w:val="CommentSubject"/>
    <w:uiPriority w:val="99"/>
    <w:semiHidden/>
    <w:rsid w:val="00AF4BFC"/>
    <w:rPr>
      <w:rFonts w:eastAsia="Times New Roman"/>
      <w:b/>
      <w:bCs/>
      <w:sz w:val="20"/>
      <w:szCs w:val="20"/>
    </w:rPr>
  </w:style>
  <w:style w:type="character" w:styleId="FollowedHyperlink">
    <w:name w:val="FollowedHyperlink"/>
    <w:uiPriority w:val="99"/>
    <w:semiHidden/>
    <w:unhideWhenUsed/>
    <w:rsid w:val="0043551F"/>
    <w:rPr>
      <w:color w:val="800080"/>
      <w:u w:val="single"/>
    </w:rPr>
  </w:style>
  <w:style w:type="paragraph" w:styleId="Header">
    <w:name w:val="header"/>
    <w:basedOn w:val="Normal"/>
    <w:link w:val="HeaderChar"/>
    <w:uiPriority w:val="99"/>
    <w:unhideWhenUsed/>
    <w:rsid w:val="0040678A"/>
    <w:pPr>
      <w:tabs>
        <w:tab w:val="center" w:pos="4680"/>
        <w:tab w:val="right" w:pos="9360"/>
      </w:tabs>
    </w:pPr>
  </w:style>
  <w:style w:type="character" w:customStyle="1" w:styleId="HeaderChar">
    <w:name w:val="Header Char"/>
    <w:link w:val="Header"/>
    <w:uiPriority w:val="99"/>
    <w:rsid w:val="0040678A"/>
    <w:rPr>
      <w:rFonts w:eastAsia="Times New Roman"/>
      <w:sz w:val="22"/>
      <w:szCs w:val="22"/>
    </w:rPr>
  </w:style>
  <w:style w:type="paragraph" w:styleId="Footer">
    <w:name w:val="footer"/>
    <w:basedOn w:val="Normal"/>
    <w:link w:val="FooterChar"/>
    <w:uiPriority w:val="99"/>
    <w:unhideWhenUsed/>
    <w:rsid w:val="0040678A"/>
    <w:pPr>
      <w:tabs>
        <w:tab w:val="center" w:pos="4680"/>
        <w:tab w:val="right" w:pos="9360"/>
      </w:tabs>
    </w:pPr>
  </w:style>
  <w:style w:type="character" w:customStyle="1" w:styleId="FooterChar">
    <w:name w:val="Footer Char"/>
    <w:link w:val="Footer"/>
    <w:uiPriority w:val="99"/>
    <w:rsid w:val="0040678A"/>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683218">
      <w:bodyDiv w:val="1"/>
      <w:marLeft w:val="0"/>
      <w:marRight w:val="0"/>
      <w:marTop w:val="0"/>
      <w:marBottom w:val="0"/>
      <w:divBdr>
        <w:top w:val="none" w:sz="0" w:space="0" w:color="auto"/>
        <w:left w:val="none" w:sz="0" w:space="0" w:color="auto"/>
        <w:bottom w:val="none" w:sz="0" w:space="0" w:color="auto"/>
        <w:right w:val="none" w:sz="0" w:space="0" w:color="auto"/>
      </w:divBdr>
    </w:div>
    <w:div w:id="420835797">
      <w:bodyDiv w:val="1"/>
      <w:marLeft w:val="0"/>
      <w:marRight w:val="0"/>
      <w:marTop w:val="0"/>
      <w:marBottom w:val="0"/>
      <w:divBdr>
        <w:top w:val="none" w:sz="0" w:space="0" w:color="auto"/>
        <w:left w:val="none" w:sz="0" w:space="0" w:color="auto"/>
        <w:bottom w:val="none" w:sz="0" w:space="0" w:color="auto"/>
        <w:right w:val="none" w:sz="0" w:space="0" w:color="auto"/>
      </w:divBdr>
      <w:divsChild>
        <w:div w:id="7839592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orldstrides.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honorsperformance.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honorsperformance.org/our-programs/middle-school-carnegie-hall-overview/" TargetMode="Externa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98A6CE53074549A2E90377DD9D9016" ma:contentTypeVersion="12" ma:contentTypeDescription="Create a new document." ma:contentTypeScope="" ma:versionID="b10ac25cab144d60b4923d9d027606ae">
  <xsd:schema xmlns:xsd="http://www.w3.org/2001/XMLSchema" xmlns:xs="http://www.w3.org/2001/XMLSchema" xmlns:p="http://schemas.microsoft.com/office/2006/metadata/properties" xmlns:ns2="82058d2b-4e08-4405-b34c-844024a6cfa3" xmlns:ns3="db3808d3-5689-4018-a283-966fdf908fb6" targetNamespace="http://schemas.microsoft.com/office/2006/metadata/properties" ma:root="true" ma:fieldsID="89a636a68ac4e2ef6668e310630d497b" ns2:_="" ns3:_="">
    <xsd:import namespace="82058d2b-4e08-4405-b34c-844024a6cfa3"/>
    <xsd:import namespace="db3808d3-5689-4018-a283-966fdf908f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058d2b-4e08-4405-b34c-844024a6cf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3808d3-5689-4018-a283-966fdf908f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5BA04-5FDD-4040-BC68-EB759E538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058d2b-4e08-4405-b34c-844024a6cfa3"/>
    <ds:schemaRef ds:uri="db3808d3-5689-4018-a283-966fdf908f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8DCF47-1439-45D5-874B-249982E7E000}">
  <ds:schemaRefs>
    <ds:schemaRef ds:uri="http://schemas.microsoft.com/office/2006/documentManagement/types"/>
    <ds:schemaRef ds:uri="http://schemas.microsoft.com/office/infopath/2007/PartnerControls"/>
    <ds:schemaRef ds:uri="db3808d3-5689-4018-a283-966fdf908fb6"/>
    <ds:schemaRef ds:uri="http://purl.org/dc/elements/1.1/"/>
    <ds:schemaRef ds:uri="http://schemas.microsoft.com/office/2006/metadata/properties"/>
    <ds:schemaRef ds:uri="http://schemas.openxmlformats.org/package/2006/metadata/core-properties"/>
    <ds:schemaRef ds:uri="http://purl.org/dc/terms/"/>
    <ds:schemaRef ds:uri="82058d2b-4e08-4405-b34c-844024a6cfa3"/>
    <ds:schemaRef ds:uri="http://www.w3.org/XML/1998/namespace"/>
    <ds:schemaRef ds:uri="http://purl.org/dc/dcmitype/"/>
  </ds:schemaRefs>
</ds:datastoreItem>
</file>

<file path=customXml/itemProps3.xml><?xml version="1.0" encoding="utf-8"?>
<ds:datastoreItem xmlns:ds="http://schemas.openxmlformats.org/officeDocument/2006/customXml" ds:itemID="{30547502-B368-4479-8E57-7797C4DC36EC}">
  <ds:schemaRefs>
    <ds:schemaRef ds:uri="http://schemas.microsoft.com/sharepoint/v3/contenttype/forms"/>
  </ds:schemaRefs>
</ds:datastoreItem>
</file>

<file path=customXml/itemProps4.xml><?xml version="1.0" encoding="utf-8"?>
<ds:datastoreItem xmlns:ds="http://schemas.openxmlformats.org/officeDocument/2006/customXml" ds:itemID="{5678E6C4-B0ED-4DA6-93F4-8BC99EDA9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436</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OR IMMEDIATE RELEASE</vt:lpstr>
    </vt:vector>
  </TitlesOfParts>
  <Company>Microsoft</Company>
  <LinksUpToDate>false</LinksUpToDate>
  <CharactersWithSpaces>2917</CharactersWithSpaces>
  <SharedDoc>false</SharedDoc>
  <HLinks>
    <vt:vector size="18" baseType="variant">
      <vt:variant>
        <vt:i4>6029387</vt:i4>
      </vt:variant>
      <vt:variant>
        <vt:i4>9</vt:i4>
      </vt:variant>
      <vt:variant>
        <vt:i4>0</vt:i4>
      </vt:variant>
      <vt:variant>
        <vt:i4>5</vt:i4>
      </vt:variant>
      <vt:variant>
        <vt:lpwstr>http://www.worldstrides.com/</vt:lpwstr>
      </vt:variant>
      <vt:variant>
        <vt:lpwstr/>
      </vt:variant>
      <vt:variant>
        <vt:i4>6029324</vt:i4>
      </vt:variant>
      <vt:variant>
        <vt:i4>6</vt:i4>
      </vt:variant>
      <vt:variant>
        <vt:i4>0</vt:i4>
      </vt:variant>
      <vt:variant>
        <vt:i4>5</vt:i4>
      </vt:variant>
      <vt:variant>
        <vt:lpwstr>http://www.honorsperformance.org/</vt:lpwstr>
      </vt:variant>
      <vt:variant>
        <vt:lpwstr/>
      </vt:variant>
      <vt:variant>
        <vt:i4>6357033</vt:i4>
      </vt:variant>
      <vt:variant>
        <vt:i4>3</vt:i4>
      </vt:variant>
      <vt:variant>
        <vt:i4>0</vt:i4>
      </vt:variant>
      <vt:variant>
        <vt:i4>5</vt:i4>
      </vt:variant>
      <vt:variant>
        <vt:lpwstr>http://honorsperformance.org/our-programs/middle-school-carnegie-hall-over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subject/>
  <dc:creator>LiselH</dc:creator>
  <cp:keywords/>
  <cp:lastModifiedBy>Jenn Huntzinger</cp:lastModifiedBy>
  <cp:revision>8</cp:revision>
  <cp:lastPrinted>2009-12-16T22:57:00Z</cp:lastPrinted>
  <dcterms:created xsi:type="dcterms:W3CDTF">2020-03-03T14:02:00Z</dcterms:created>
  <dcterms:modified xsi:type="dcterms:W3CDTF">2020-03-10T14:40:00Z</dcterms:modified>
</cp:coreProperties>
</file>